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7fb2109b67dc1249864a78b191ce4b8a389267d"/>
    <w:p>
      <w:pPr>
        <w:pStyle w:val="Heading2"/>
      </w:pPr>
      <w:r>
        <w:t xml:space="preserve">Organización. 4n.1. Mapa producto PGN. Estratego</w:t>
      </w:r>
    </w:p>
    <w:bookmarkStart w:id="0" w:name="fig:Organización.4n.1.MapaproductoPGN.Estratego"/>
    <w:p>
      <w:pPr>
        <w:pStyle w:val="CaptionedFigure"/>
      </w:pPr>
      <w:bookmarkStart w:id="23" w:name="X2a441334dd3f7ab362149e16ebe0ca87a74a474"/>
      <w:r>
        <w:drawing>
          <wp:inline>
            <wp:extent cx="5943600" cy="4444511"/>
            <wp:effectExtent b="0" l="0" r="0" t="0"/>
            <wp:docPr descr="Figure 1: Diagram: Organización. 4n.1. Mapa producto PGN. Estratego" title="" id="21" name="Picture"/>
            <a:graphic>
              <a:graphicData uri="http://schemas.openxmlformats.org/drawingml/2006/picture">
                <pic:pic>
                  <pic:nvPicPr>
                    <pic:cNvPr descr="images/Organización.4n.1.MapaproductoPGN.Estratego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44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Organización. 4n.1. Mapa producto PGN. Estratego</w:t>
      </w:r>
    </w:p>
    <w:bookmarkEnd w:id="0"/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cciones correctiv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r los riesgos asociados a cada uno de los indicadores o plan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ditoria de medi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ionar las actividades de los usuarios, como el registro de indicadores, el tipo, etc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ditor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ionar el control de logs de las actividades realizadas por el usuario en sesión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pendenc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portar al sistema, actividades, proyectos, indicador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rupos (Role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r los roles y permisos dentro del sistem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ráfi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y presentar gráfico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stóri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macenar y consultar históricos dentro del sistem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orm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documentos con los informes correspondient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strumento de coop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r los proyectos de los cooperant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rganiza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ructura principal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lanes administr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r el plan estratégico institucional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lanes asoci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ociar recursos, presupuesto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lanes gener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planes estratégicos institucionales y asociar los planes de acción preventiv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ortafol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ionar el portafolio de todos los proyectos de la entidad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por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reportes y exportarlos en diferentes tipos de archivo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uar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r los usuarios del sistem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B68CB8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2F88F56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915639C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8088514E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BD0053D2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3906F5AC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46E160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7038927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3723D5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CE96C7DC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577910310" w:numId="1">
    <w:abstractNumId w:val="10"/>
  </w:num>
  <w:num w16cid:durableId="787970708" w:numId="2">
    <w:abstractNumId w:val="12"/>
  </w:num>
  <w:num w16cid:durableId="1882742056" w:numId="3">
    <w:abstractNumId w:val="14"/>
  </w:num>
  <w:num w16cid:durableId="839780898" w:numId="4">
    <w:abstractNumId w:val="18"/>
  </w:num>
  <w:num w16cid:durableId="1806846820" w:numId="5">
    <w:abstractNumId w:val="19"/>
  </w:num>
  <w:num w16cid:durableId="1722897862" w:numId="6">
    <w:abstractNumId w:val="13"/>
  </w:num>
  <w:num w16cid:durableId="469134977" w:numId="7">
    <w:abstractNumId w:val="11"/>
  </w:num>
  <w:num w16cid:durableId="730615450" w:numId="8">
    <w:abstractNumId w:val="16"/>
  </w:num>
  <w:num w16cid:durableId="1287199039" w:numId="9">
    <w:abstractNumId w:val="15"/>
  </w:num>
  <w:num w16cid:durableId="1640304340" w:numId="10">
    <w:abstractNumId w:val="17"/>
  </w:num>
  <w:num w16cid:durableId="1678651704" w:numId="11">
    <w:abstractNumId w:val="0"/>
  </w:num>
  <w:num w16cid:durableId="1128278257" w:numId="12">
    <w:abstractNumId w:val="1"/>
  </w:num>
  <w:num w16cid:durableId="1255481553" w:numId="13">
    <w:abstractNumId w:val="2"/>
  </w:num>
  <w:num w16cid:durableId="838958950" w:numId="14">
    <w:abstractNumId w:val="3"/>
  </w:num>
  <w:num w16cid:durableId="1505896749" w:numId="15">
    <w:abstractNumId w:val="8"/>
  </w:num>
  <w:num w16cid:durableId="1640303450" w:numId="16">
    <w:abstractNumId w:val="4"/>
  </w:num>
  <w:num w16cid:durableId="1173649202" w:numId="17">
    <w:abstractNumId w:val="5"/>
  </w:num>
  <w:num w16cid:durableId="529493853" w:numId="18">
    <w:abstractNumId w:val="6"/>
  </w:num>
  <w:num w16cid:durableId="1744982767" w:numId="19">
    <w:abstractNumId w:val="7"/>
  </w:num>
  <w:num w16cid:durableId="1397631745" w:numId="20">
    <w:abstractNumId w:val="9"/>
  </w:num>
  <w:num w16cid:durableId="428620634" w:numId="21">
    <w:abstractNumId w:val="0"/>
  </w:num>
  <w:num w16cid:durableId="1453817347" w:numId="22">
    <w:abstractNumId w:val="1"/>
  </w:num>
  <w:num w16cid:durableId="813451523" w:numId="23">
    <w:abstractNumId w:val="2"/>
  </w:num>
  <w:num w16cid:durableId="1999917893" w:numId="24">
    <w:abstractNumId w:val="3"/>
  </w:num>
  <w:num w16cid:durableId="256443913" w:numId="25">
    <w:abstractNumId w:val="8"/>
  </w:num>
  <w:num w16cid:durableId="1610547568" w:numId="26">
    <w:abstractNumId w:val="4"/>
  </w:num>
  <w:num w16cid:durableId="1316497240" w:numId="27">
    <w:abstractNumId w:val="5"/>
  </w:num>
  <w:num w16cid:durableId="537936413" w:numId="28">
    <w:abstractNumId w:val="6"/>
  </w:num>
  <w:num w16cid:durableId="1441875983" w:numId="29">
    <w:abstractNumId w:val="7"/>
  </w:num>
  <w:num w16cid:durableId="1748959887" w:numId="30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7A75CF"/>
    <w:pPr>
      <w:jc w:val="both"/>
    </w:pPr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2-04T15:51:08Z</dcterms:created>
  <dcterms:modified xsi:type="dcterms:W3CDTF">2023-12-04T15:51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